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5B8BC" w14:textId="77777777" w:rsidR="001527DA" w:rsidRDefault="001527DA" w:rsidP="001527DA">
      <w:pPr>
        <w:pStyle w:val="Tytu"/>
      </w:pPr>
      <w:r>
        <w:t>Aplikacje Internetowe 1</w:t>
      </w:r>
    </w:p>
    <w:p w14:paraId="38BCD239" w14:textId="752CEAA3" w:rsidR="001527DA" w:rsidRDefault="001527DA" w:rsidP="001527DA">
      <w:pPr>
        <w:pStyle w:val="Podtytu"/>
      </w:pPr>
      <w:r>
        <w:t>Laboratorium 2: CSS Zen Garden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7626"/>
      </w:tblGrid>
      <w:tr w:rsidR="001527DA" w14:paraId="2DDC1A0C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3ED9AAF3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Data laboratorium:</w:t>
            </w:r>
          </w:p>
        </w:tc>
        <w:tc>
          <w:tcPr>
            <w:tcW w:w="7626" w:type="dxa"/>
            <w:vAlign w:val="center"/>
          </w:tcPr>
          <w:p w14:paraId="3F8008BD" w14:textId="56DD6B6F" w:rsidR="001527DA" w:rsidRDefault="003A6CA0" w:rsidP="00862C6F">
            <w:r>
              <w:t>24.10.2021</w:t>
            </w:r>
          </w:p>
        </w:tc>
      </w:tr>
      <w:tr w:rsidR="001527DA" w14:paraId="050CD12F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6FDFFA99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Termin sprawozdania:</w:t>
            </w:r>
          </w:p>
        </w:tc>
        <w:tc>
          <w:tcPr>
            <w:tcW w:w="7626" w:type="dxa"/>
            <w:vAlign w:val="center"/>
          </w:tcPr>
          <w:p w14:paraId="7E9DC148" w14:textId="48788DC2" w:rsidR="001527DA" w:rsidRDefault="003A6CA0" w:rsidP="00862C6F">
            <w:r>
              <w:t>24.10.2021</w:t>
            </w:r>
          </w:p>
        </w:tc>
      </w:tr>
      <w:tr w:rsidR="001527DA" w14:paraId="230B4E45" w14:textId="77777777" w:rsidTr="00862C6F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57C1AC73" w14:textId="77777777" w:rsidR="001527DA" w:rsidRPr="00595733" w:rsidRDefault="001527DA" w:rsidP="00862C6F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Imię i nazwisko:</w:t>
            </w:r>
          </w:p>
        </w:tc>
        <w:tc>
          <w:tcPr>
            <w:tcW w:w="7626" w:type="dxa"/>
            <w:vAlign w:val="center"/>
          </w:tcPr>
          <w:p w14:paraId="3C019058" w14:textId="3EC16950" w:rsidR="001527DA" w:rsidRDefault="003A6CA0" w:rsidP="00862C6F">
            <w:r>
              <w:t>Maciej Lewicki</w:t>
            </w:r>
          </w:p>
        </w:tc>
      </w:tr>
    </w:tbl>
    <w:p w14:paraId="47579619" w14:textId="77777777" w:rsidR="00E46A0C" w:rsidRDefault="00E46A0C" w:rsidP="00E46A0C">
      <w:pPr>
        <w:pStyle w:val="Nagwek1"/>
      </w:pPr>
      <w:r>
        <w:t>Wprowadzenie</w:t>
      </w:r>
    </w:p>
    <w:p w14:paraId="7D80F675" w14:textId="3B3DC91D" w:rsidR="00E46A0C" w:rsidRPr="00457F4F" w:rsidRDefault="00457F4F" w:rsidP="00E46A0C">
      <w:pPr>
        <w:rPr>
          <w:sz w:val="24"/>
          <w:szCs w:val="24"/>
        </w:rPr>
      </w:pPr>
      <w:r>
        <w:rPr>
          <w:sz w:val="24"/>
          <w:szCs w:val="24"/>
        </w:rPr>
        <w:t xml:space="preserve">Dzisiejsze zadanie polegało na stworzenie prostej strony, najpierw używając samego HTML, a następnie </w:t>
      </w:r>
      <w:r w:rsidR="000003A9">
        <w:rPr>
          <w:sz w:val="24"/>
          <w:szCs w:val="24"/>
        </w:rPr>
        <w:t xml:space="preserve">dwóch stylów CSS. W pierwszym stylu jest zawarty jedynie układ strony, drugi styl zawiera </w:t>
      </w:r>
      <w:proofErr w:type="spellStart"/>
      <w:r w:rsidR="000003A9">
        <w:rPr>
          <w:sz w:val="24"/>
          <w:szCs w:val="24"/>
        </w:rPr>
        <w:t>bjutifikacje</w:t>
      </w:r>
      <w:proofErr w:type="spellEnd"/>
      <w:r w:rsidR="000003A9">
        <w:rPr>
          <w:sz w:val="24"/>
          <w:szCs w:val="24"/>
        </w:rPr>
        <w:t>.</w:t>
      </w:r>
    </w:p>
    <w:p w14:paraId="1657C7EB" w14:textId="6DE4CC70" w:rsidR="000003A9" w:rsidRDefault="007E73BF" w:rsidP="00E46A0C">
      <w:pPr>
        <w:pStyle w:val="Nagwek1"/>
      </w:pPr>
      <w:r>
        <w:t>Strona bez stylów CSS</w:t>
      </w:r>
    </w:p>
    <w:p w14:paraId="7D83C6D7" w14:textId="0D00BA29" w:rsidR="000003A9" w:rsidRPr="000003A9" w:rsidRDefault="000003A9" w:rsidP="000003A9">
      <w:pPr>
        <w:rPr>
          <w:sz w:val="24"/>
          <w:szCs w:val="24"/>
        </w:rPr>
      </w:pPr>
      <w:r w:rsidRPr="000003A9">
        <w:rPr>
          <w:noProof/>
          <w:sz w:val="24"/>
          <w:szCs w:val="24"/>
        </w:rPr>
        <w:drawing>
          <wp:inline distT="0" distB="0" distL="0" distR="0" wp14:anchorId="42965F4A" wp14:editId="28B29EB2">
            <wp:extent cx="3622269" cy="4905375"/>
            <wp:effectExtent l="0" t="0" r="0" b="0"/>
            <wp:docPr id="1" name="Obraz 1" descr="Obraz zawierający tekst, zrzut ekranu, oso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osoba&#10;&#10;Opis wygenerowany automatyczni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32636" cy="491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003A9">
        <w:rPr>
          <w:noProof/>
          <w:sz w:val="24"/>
          <w:szCs w:val="24"/>
        </w:rPr>
        <w:drawing>
          <wp:inline distT="0" distB="0" distL="0" distR="0" wp14:anchorId="6FF267BF" wp14:editId="6627738F">
            <wp:extent cx="2962275" cy="3990270"/>
            <wp:effectExtent l="0" t="0" r="0" b="0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9656" cy="4013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7245" w14:textId="4C593BCB" w:rsidR="00E46A0C" w:rsidRDefault="007E73BF" w:rsidP="00E46A0C">
      <w:pPr>
        <w:pStyle w:val="Nagwek1"/>
      </w:pPr>
      <w:r>
        <w:lastRenderedPageBreak/>
        <w:t>Strona z CSS 1</w:t>
      </w:r>
    </w:p>
    <w:p w14:paraId="79F65B4F" w14:textId="5798CD7B" w:rsidR="007E73BF" w:rsidRDefault="007E73BF" w:rsidP="007E73BF">
      <w:pPr>
        <w:pStyle w:val="Nagwek2"/>
      </w:pPr>
      <w:r>
        <w:t>Wersja desktopowa</w:t>
      </w:r>
    </w:p>
    <w:p w14:paraId="1C0FCF89" w14:textId="398A9FE1" w:rsidR="000003A9" w:rsidRPr="000003A9" w:rsidRDefault="000003A9" w:rsidP="000003A9">
      <w:r w:rsidRPr="000003A9">
        <w:rPr>
          <w:noProof/>
        </w:rPr>
        <w:drawing>
          <wp:inline distT="0" distB="0" distL="0" distR="0" wp14:anchorId="16244AD7" wp14:editId="30D7898F">
            <wp:extent cx="6645910" cy="3288030"/>
            <wp:effectExtent l="0" t="0" r="2540" b="7620"/>
            <wp:docPr id="3" name="Obraz 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Obraz zawierający tekst&#10;&#10;Opis wygenerowany automatyczni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8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BEE0" w14:textId="73B27556" w:rsidR="007E73BF" w:rsidRPr="000772FB" w:rsidRDefault="007E73BF" w:rsidP="007E73BF">
      <w:pPr>
        <w:pStyle w:val="Nagwek2"/>
      </w:pPr>
      <w:r>
        <w:t>Wersja mobilna</w:t>
      </w:r>
    </w:p>
    <w:p w14:paraId="6F26772B" w14:textId="5F5533E3" w:rsidR="007E73BF" w:rsidRPr="00E46A0C" w:rsidRDefault="000003A9" w:rsidP="007E73BF">
      <w:r w:rsidRPr="000003A9">
        <w:rPr>
          <w:noProof/>
        </w:rPr>
        <w:drawing>
          <wp:inline distT="0" distB="0" distL="0" distR="0" wp14:anchorId="5B94F850" wp14:editId="41B98255">
            <wp:extent cx="2914650" cy="3918964"/>
            <wp:effectExtent l="0" t="0" r="0" b="5715"/>
            <wp:docPr id="4" name="Obraz 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18388" cy="3923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003A9">
        <w:rPr>
          <w:noProof/>
        </w:rPr>
        <w:drawing>
          <wp:inline distT="0" distB="0" distL="0" distR="0" wp14:anchorId="62B4811A" wp14:editId="50127C5B">
            <wp:extent cx="2838450" cy="3865213"/>
            <wp:effectExtent l="0" t="0" r="0" b="2540"/>
            <wp:docPr id="5" name="Obraz 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6772" cy="38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6AABA" w14:textId="170107B6" w:rsidR="007E73BF" w:rsidRDefault="007E73BF" w:rsidP="007E73BF">
      <w:pPr>
        <w:pStyle w:val="Nagwek1"/>
      </w:pPr>
      <w:r>
        <w:t>Strona z CSS 2</w:t>
      </w:r>
    </w:p>
    <w:p w14:paraId="47C07005" w14:textId="72AA4134" w:rsidR="007E73BF" w:rsidRDefault="007E73BF" w:rsidP="007E73BF">
      <w:pPr>
        <w:pStyle w:val="Instrukcja"/>
      </w:pPr>
      <w:r>
        <w:t>W tej sekcji należy przedstawić zrzuty ekranu strony HTML z podłączonym drugim zestawem stylów CSS, przy szerokim i wąskim ekranie (wersja desktopowa i mobilna). 0.5 punktu.</w:t>
      </w:r>
    </w:p>
    <w:p w14:paraId="3C965079" w14:textId="77777777" w:rsidR="007E73BF" w:rsidRPr="000772FB" w:rsidRDefault="007E73BF" w:rsidP="007E73BF">
      <w:pPr>
        <w:pStyle w:val="Nagwek2"/>
      </w:pPr>
      <w:r>
        <w:t>Wersja desktopowa</w:t>
      </w:r>
    </w:p>
    <w:p w14:paraId="6D9A17EF" w14:textId="77777777" w:rsidR="007E73BF" w:rsidRDefault="007E73BF" w:rsidP="007E73BF">
      <w:r>
        <w:t>…</w:t>
      </w:r>
    </w:p>
    <w:p w14:paraId="4B950DD4" w14:textId="77777777" w:rsidR="007E73BF" w:rsidRPr="000772FB" w:rsidRDefault="007E73BF" w:rsidP="007E73BF">
      <w:pPr>
        <w:pStyle w:val="Nagwek2"/>
      </w:pPr>
      <w:r>
        <w:lastRenderedPageBreak/>
        <w:t>Wersja mobilna</w:t>
      </w:r>
    </w:p>
    <w:p w14:paraId="582C2582" w14:textId="0894506B" w:rsidR="007E73BF" w:rsidRDefault="007E73BF" w:rsidP="00214592">
      <w:r>
        <w:t>…</w:t>
      </w:r>
    </w:p>
    <w:p w14:paraId="2CDFC6F0" w14:textId="3353CFF6" w:rsidR="00214592" w:rsidRDefault="007E73BF" w:rsidP="00214592">
      <w:pPr>
        <w:pStyle w:val="Nagwek1"/>
      </w:pPr>
      <w:r>
        <w:t xml:space="preserve">Odmienne </w:t>
      </w:r>
      <w:proofErr w:type="spellStart"/>
      <w:r>
        <w:t>stylowanie</w:t>
      </w:r>
      <w:proofErr w:type="spellEnd"/>
      <w:r>
        <w:t xml:space="preserve"> H1, H2, H3, akapitów</w:t>
      </w:r>
    </w:p>
    <w:p w14:paraId="1FDFA1A8" w14:textId="76D08000" w:rsidR="00214592" w:rsidRPr="003325D8" w:rsidRDefault="007E73BF" w:rsidP="00214592">
      <w:pPr>
        <w:pStyle w:val="Punktacja"/>
      </w:pPr>
      <w:r>
        <w:t xml:space="preserve">W tej sekcji należy porównać </w:t>
      </w:r>
      <w:proofErr w:type="spellStart"/>
      <w:r>
        <w:t>ostylowanie</w:t>
      </w:r>
      <w:proofErr w:type="spellEnd"/>
      <w:r>
        <w:t xml:space="preserve"> nagłówków H1, H2, H3 oraz akapitów w obu wariantach CSS</w:t>
      </w:r>
      <w:r w:rsidR="00214592">
        <w:t>. 1 punkt.</w:t>
      </w:r>
    </w:p>
    <w:p w14:paraId="6D7B0185" w14:textId="77777777" w:rsidR="007E73BF" w:rsidRDefault="00214592" w:rsidP="007E73BF">
      <w:r>
        <w:t>…</w:t>
      </w:r>
    </w:p>
    <w:p w14:paraId="22F63AF6" w14:textId="24D27399" w:rsidR="007E73BF" w:rsidRDefault="007E73BF" w:rsidP="007E73BF">
      <w:pPr>
        <w:pStyle w:val="Nagwek1"/>
      </w:pPr>
      <w:r>
        <w:t xml:space="preserve">Odmienne </w:t>
      </w:r>
      <w:proofErr w:type="spellStart"/>
      <w:r>
        <w:t>stylowanie</w:t>
      </w:r>
      <w:proofErr w:type="spellEnd"/>
      <w:r>
        <w:t xml:space="preserve"> list</w:t>
      </w:r>
    </w:p>
    <w:p w14:paraId="5B40BBB8" w14:textId="1EECFD0C" w:rsidR="007E73BF" w:rsidRPr="003325D8" w:rsidRDefault="007E73BF" w:rsidP="007E73BF">
      <w:pPr>
        <w:pStyle w:val="Punktacja"/>
      </w:pPr>
      <w:r>
        <w:t xml:space="preserve">W tej sekcji należy porównać </w:t>
      </w:r>
      <w:proofErr w:type="spellStart"/>
      <w:r>
        <w:t>ostylowanie</w:t>
      </w:r>
      <w:proofErr w:type="spellEnd"/>
      <w:r>
        <w:t xml:space="preserve"> list w obu wariantach CSS. 1 punkt.</w:t>
      </w:r>
    </w:p>
    <w:p w14:paraId="04B47893" w14:textId="056FC24A" w:rsidR="007E73BF" w:rsidRDefault="007E73BF" w:rsidP="007E73BF">
      <w:r>
        <w:t>…</w:t>
      </w:r>
    </w:p>
    <w:p w14:paraId="1A825042" w14:textId="2D9943AC" w:rsidR="007E73BF" w:rsidRDefault="007E73BF" w:rsidP="007E73BF">
      <w:pPr>
        <w:pStyle w:val="Nagwek1"/>
      </w:pPr>
      <w:r>
        <w:t xml:space="preserve">Odmienne </w:t>
      </w:r>
      <w:proofErr w:type="spellStart"/>
      <w:r>
        <w:t>stylowanie</w:t>
      </w:r>
      <w:proofErr w:type="spellEnd"/>
      <w:r>
        <w:t xml:space="preserve"> nagłówków i stopek</w:t>
      </w:r>
    </w:p>
    <w:p w14:paraId="144DB7F1" w14:textId="74CC1124" w:rsidR="007E73BF" w:rsidRPr="003325D8" w:rsidRDefault="007E73BF" w:rsidP="007E73BF">
      <w:pPr>
        <w:pStyle w:val="Punktacja"/>
      </w:pPr>
      <w:r>
        <w:t xml:space="preserve">W tej sekcji należy porównać </w:t>
      </w:r>
      <w:proofErr w:type="spellStart"/>
      <w:r>
        <w:t>ostylowanie</w:t>
      </w:r>
      <w:proofErr w:type="spellEnd"/>
      <w:r>
        <w:t xml:space="preserve"> nagłówków (</w:t>
      </w:r>
      <w:proofErr w:type="spellStart"/>
      <w:r>
        <w:t>header</w:t>
      </w:r>
      <w:proofErr w:type="spellEnd"/>
      <w:r>
        <w:t>) i stopek (</w:t>
      </w:r>
      <w:proofErr w:type="spellStart"/>
      <w:r>
        <w:t>footer</w:t>
      </w:r>
      <w:proofErr w:type="spellEnd"/>
      <w:r>
        <w:t>) w obu wariantach CSS. 1 punkt.</w:t>
      </w:r>
    </w:p>
    <w:p w14:paraId="53BA8F48" w14:textId="77777777" w:rsidR="007E73BF" w:rsidRDefault="007E73BF" w:rsidP="007E73BF">
      <w:r>
        <w:t>…</w:t>
      </w:r>
    </w:p>
    <w:p w14:paraId="3717AB14" w14:textId="4C8BB091" w:rsidR="007E73BF" w:rsidRDefault="007E73BF" w:rsidP="007E73BF">
      <w:pPr>
        <w:pStyle w:val="Nagwek1"/>
      </w:pPr>
      <w:proofErr w:type="spellStart"/>
      <w:r>
        <w:t>Responsywność</w:t>
      </w:r>
      <w:proofErr w:type="spellEnd"/>
      <w:r>
        <w:t xml:space="preserve"> obydwu stron</w:t>
      </w:r>
    </w:p>
    <w:p w14:paraId="220AE3A7" w14:textId="69C8BEA1" w:rsidR="007E73BF" w:rsidRPr="003325D8" w:rsidRDefault="007E73BF" w:rsidP="007E73BF">
      <w:pPr>
        <w:pStyle w:val="Punktacja"/>
      </w:pPr>
      <w:r>
        <w:t xml:space="preserve">W tej sekcji należy zaprezentować </w:t>
      </w:r>
      <w:proofErr w:type="spellStart"/>
      <w:r>
        <w:t>responsywność</w:t>
      </w:r>
      <w:proofErr w:type="spellEnd"/>
      <w:r>
        <w:t xml:space="preserve"> strony w obu wariantach CSS. 1 punkt.</w:t>
      </w:r>
    </w:p>
    <w:p w14:paraId="55461B73" w14:textId="77777777" w:rsidR="007E73BF" w:rsidRDefault="007E73BF" w:rsidP="007E73BF">
      <w:r>
        <w:t>…</w:t>
      </w:r>
    </w:p>
    <w:p w14:paraId="7D97F95E" w14:textId="00ACFA56" w:rsidR="007E73BF" w:rsidRDefault="007E73BF" w:rsidP="007E73BF">
      <w:pPr>
        <w:pStyle w:val="Nagwek1"/>
      </w:pPr>
      <w:r>
        <w:t>Ilustracje w tle</w:t>
      </w:r>
    </w:p>
    <w:p w14:paraId="4A468F3F" w14:textId="31205EDA" w:rsidR="007E73BF" w:rsidRPr="003325D8" w:rsidRDefault="007E73BF" w:rsidP="007E73BF">
      <w:pPr>
        <w:pStyle w:val="Punktacja"/>
      </w:pPr>
      <w:r>
        <w:t>W tej sekcji należy porównać zastosowanie ilustracji w tle dla obu wariantów CSS. 1 punkt.</w:t>
      </w:r>
    </w:p>
    <w:p w14:paraId="41E3A69D" w14:textId="58B99BEA" w:rsidR="007E73BF" w:rsidRDefault="007E73BF" w:rsidP="007E73BF">
      <w:r>
        <w:t>…</w:t>
      </w:r>
    </w:p>
    <w:p w14:paraId="557BB192" w14:textId="24C74426" w:rsidR="007E73BF" w:rsidRDefault="007E73BF" w:rsidP="007E73BF">
      <w:pPr>
        <w:pStyle w:val="Nagwek1"/>
      </w:pPr>
      <w:r>
        <w:t>Wizualne obramowania poszczególnych sekcji</w:t>
      </w:r>
    </w:p>
    <w:p w14:paraId="05581465" w14:textId="790DE646" w:rsidR="007E73BF" w:rsidRPr="003325D8" w:rsidRDefault="007E73BF" w:rsidP="007E73BF">
      <w:pPr>
        <w:pStyle w:val="Punktacja"/>
      </w:pPr>
      <w:r>
        <w:t xml:space="preserve">W tej sekcji należy porównać </w:t>
      </w:r>
      <w:proofErr w:type="spellStart"/>
      <w:r>
        <w:t>ostylowanie</w:t>
      </w:r>
      <w:proofErr w:type="spellEnd"/>
      <w:r>
        <w:t xml:space="preserve"> wizualnych obramowań poszczególnych sekcji strony, w obu wariantach CSS. 1 punkt.</w:t>
      </w:r>
    </w:p>
    <w:p w14:paraId="3A5FFF5E" w14:textId="2547F468" w:rsidR="00E46A0C" w:rsidRDefault="007E73BF" w:rsidP="00E46A0C">
      <w:r>
        <w:t>…</w:t>
      </w:r>
    </w:p>
    <w:p w14:paraId="495A29E1" w14:textId="77777777" w:rsidR="00E46A0C" w:rsidRDefault="00E46A0C" w:rsidP="00E46A0C">
      <w:pPr>
        <w:pStyle w:val="Nagwek1"/>
      </w:pPr>
      <w:r>
        <w:t>Linki i uwagi</w:t>
      </w:r>
    </w:p>
    <w:p w14:paraId="23056FD6" w14:textId="5FF7F029" w:rsidR="002E5CF8" w:rsidRPr="002E5CF8" w:rsidRDefault="002E5CF8" w:rsidP="002E5CF8">
      <w:pPr>
        <w:pStyle w:val="Instrukcja"/>
      </w:pPr>
      <w:r>
        <w:t xml:space="preserve">W tej sekcji należy umieścić link do zarejestrowanej domeny </w:t>
      </w:r>
      <w:r w:rsidR="00E76C12">
        <w:t>(działający dowolny kod)</w:t>
      </w:r>
      <w:r>
        <w:t xml:space="preserve"> oraz dowolne uwagi.</w:t>
      </w:r>
    </w:p>
    <w:p w14:paraId="7554B0EA" w14:textId="45C532DB" w:rsidR="00F03579" w:rsidRPr="00F03579" w:rsidRDefault="00E46A0C" w:rsidP="00F03579">
      <w:r>
        <w:t>…</w:t>
      </w:r>
    </w:p>
    <w:p w14:paraId="4D13FA3E" w14:textId="77777777" w:rsidR="00F03579" w:rsidRPr="00F03579" w:rsidRDefault="00F03579" w:rsidP="00F03579"/>
    <w:p w14:paraId="1273F278" w14:textId="77777777" w:rsidR="00F03579" w:rsidRPr="00F03579" w:rsidRDefault="00F03579" w:rsidP="00F03579"/>
    <w:p w14:paraId="0529A630" w14:textId="77777777" w:rsidR="00F03579" w:rsidRPr="00F03579" w:rsidRDefault="00F03579" w:rsidP="00F03579"/>
    <w:p w14:paraId="29D92295" w14:textId="77777777" w:rsidR="00F03579" w:rsidRDefault="00F03579" w:rsidP="00F03579"/>
    <w:p w14:paraId="0A1068E0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D73E1" w14:textId="77777777" w:rsidR="0001100A" w:rsidRDefault="0001100A" w:rsidP="00E46A0C">
      <w:pPr>
        <w:spacing w:after="0" w:line="240" w:lineRule="auto"/>
      </w:pPr>
      <w:r>
        <w:separator/>
      </w:r>
    </w:p>
  </w:endnote>
  <w:endnote w:type="continuationSeparator" w:id="0">
    <w:p w14:paraId="5E059807" w14:textId="77777777" w:rsidR="0001100A" w:rsidRDefault="0001100A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C262" w14:textId="77777777" w:rsidR="00E46A0C" w:rsidRDefault="00E46A0C">
    <w:pPr>
      <w:pStyle w:val="Stopka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092EE2A" w14:textId="77777777" w:rsidR="00E46A0C" w:rsidRDefault="00E46A0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82F39" w14:textId="77777777" w:rsidR="0001100A" w:rsidRDefault="0001100A" w:rsidP="00E46A0C">
      <w:pPr>
        <w:spacing w:after="0" w:line="240" w:lineRule="auto"/>
      </w:pPr>
      <w:r>
        <w:separator/>
      </w:r>
    </w:p>
  </w:footnote>
  <w:footnote w:type="continuationSeparator" w:id="0">
    <w:p w14:paraId="370B81AC" w14:textId="77777777" w:rsidR="0001100A" w:rsidRDefault="0001100A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003A9"/>
    <w:rsid w:val="0001100A"/>
    <w:rsid w:val="000772FB"/>
    <w:rsid w:val="001527DA"/>
    <w:rsid w:val="00214592"/>
    <w:rsid w:val="002C798C"/>
    <w:rsid w:val="002E5CF8"/>
    <w:rsid w:val="003A6CA0"/>
    <w:rsid w:val="00411B1C"/>
    <w:rsid w:val="00424743"/>
    <w:rsid w:val="00457F4F"/>
    <w:rsid w:val="004B7722"/>
    <w:rsid w:val="00575128"/>
    <w:rsid w:val="00610347"/>
    <w:rsid w:val="00741A27"/>
    <w:rsid w:val="0076733F"/>
    <w:rsid w:val="007E73BF"/>
    <w:rsid w:val="008B38C8"/>
    <w:rsid w:val="009F40BD"/>
    <w:rsid w:val="00A560E9"/>
    <w:rsid w:val="00A73897"/>
    <w:rsid w:val="00A85E97"/>
    <w:rsid w:val="00D621D9"/>
    <w:rsid w:val="00D745A7"/>
    <w:rsid w:val="00D9198E"/>
    <w:rsid w:val="00E240A4"/>
    <w:rsid w:val="00E46A0C"/>
    <w:rsid w:val="00E76C12"/>
    <w:rsid w:val="00F0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DA828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46A0C"/>
  </w:style>
  <w:style w:type="paragraph" w:styleId="Nagwek1">
    <w:name w:val="heading 1"/>
    <w:basedOn w:val="Normalny"/>
    <w:next w:val="Normalny"/>
    <w:link w:val="Nagwek1Znak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Pogrubienie">
    <w:name w:val="Strong"/>
    <w:basedOn w:val="Domylnaczcionkaakapitu"/>
    <w:uiPriority w:val="22"/>
    <w:qFormat/>
    <w:rsid w:val="00E46A0C"/>
    <w:rPr>
      <w:b/>
      <w:bCs/>
    </w:rPr>
  </w:style>
  <w:style w:type="character" w:styleId="Uwydatnienie">
    <w:name w:val="Emphasis"/>
    <w:basedOn w:val="Domylnaczcionkaakapitu"/>
    <w:uiPriority w:val="20"/>
    <w:qFormat/>
    <w:rsid w:val="00E46A0C"/>
    <w:rPr>
      <w:i/>
      <w:iCs/>
    </w:rPr>
  </w:style>
  <w:style w:type="paragraph" w:styleId="Bezodstpw">
    <w:name w:val="No Spacing"/>
    <w:uiPriority w:val="1"/>
    <w:qFormat/>
    <w:rsid w:val="00E46A0C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46A0C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E46A0C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E46A0C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E46A0C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E46A0C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46A0C"/>
    <w:pPr>
      <w:outlineLvl w:val="9"/>
    </w:pPr>
  </w:style>
  <w:style w:type="table" w:styleId="Tabela-Siatka">
    <w:name w:val="Table Grid"/>
    <w:basedOn w:val="Standardowy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6A0C"/>
  </w:style>
  <w:style w:type="paragraph" w:styleId="Stopka">
    <w:name w:val="footer"/>
    <w:basedOn w:val="Normalny"/>
    <w:link w:val="Stopka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6A0C"/>
  </w:style>
  <w:style w:type="paragraph" w:customStyle="1" w:styleId="Instrukcja">
    <w:name w:val="Instrukcja"/>
    <w:basedOn w:val="Normalny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ny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8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Maciej Lewicki</cp:lastModifiedBy>
  <cp:revision>2</cp:revision>
  <dcterms:created xsi:type="dcterms:W3CDTF">2021-11-04T00:45:00Z</dcterms:created>
  <dcterms:modified xsi:type="dcterms:W3CDTF">2021-11-04T00:45:00Z</dcterms:modified>
</cp:coreProperties>
</file>